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15E" w:rsidRPr="006350A5" w:rsidRDefault="006350A5" w:rsidP="006350A5">
      <w:pPr>
        <w:spacing w:after="0" w:line="240" w:lineRule="auto"/>
        <w:jc w:val="center"/>
        <w:rPr>
          <w:rFonts w:ascii="Times New Roman" w:hAnsi="Times New Roman" w:cs="Times New Roman"/>
          <w:b/>
          <w:color w:val="943634" w:themeColor="accent2" w:themeShade="BF"/>
          <w:sz w:val="36"/>
          <w:szCs w:val="36"/>
        </w:rPr>
      </w:pPr>
      <w:r>
        <w:rPr>
          <w:rFonts w:ascii="Times New Roman" w:hAnsi="Times New Roman" w:cs="Times New Roman"/>
          <w:b/>
          <w:noProof/>
          <w:color w:val="C0504D" w:themeColor="accent2"/>
          <w:sz w:val="36"/>
          <w:szCs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38539</wp:posOffset>
            </wp:positionH>
            <wp:positionV relativeFrom="paragraph">
              <wp:posOffset>-71424</wp:posOffset>
            </wp:positionV>
            <wp:extent cx="604299" cy="667910"/>
            <wp:effectExtent l="0" t="0" r="5715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Logos\TL LOGO.jp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572" cy="79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715E" w:rsidRPr="006350A5">
        <w:rPr>
          <w:rFonts w:ascii="Times New Roman" w:hAnsi="Times New Roman" w:cs="Times New Roman"/>
          <w:b/>
          <w:color w:val="943634" w:themeColor="accent2" w:themeShade="BF"/>
          <w:sz w:val="36"/>
          <w:szCs w:val="36"/>
        </w:rPr>
        <w:t>SCHOOL DISTRICT OF TURTLE LAKE</w:t>
      </w:r>
    </w:p>
    <w:p w:rsidR="003C715E" w:rsidRPr="003C715E" w:rsidRDefault="003C715E" w:rsidP="003C715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3C715E">
        <w:rPr>
          <w:rFonts w:ascii="Times New Roman" w:hAnsi="Times New Roman" w:cs="Times New Roman"/>
          <w:sz w:val="20"/>
          <w:szCs w:val="20"/>
        </w:rPr>
        <w:t>205 Oak Street North</w:t>
      </w:r>
    </w:p>
    <w:p w:rsidR="003C715E" w:rsidRDefault="003C715E" w:rsidP="003C715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3C715E">
        <w:rPr>
          <w:rFonts w:ascii="Times New Roman" w:hAnsi="Times New Roman" w:cs="Times New Roman"/>
          <w:sz w:val="20"/>
          <w:szCs w:val="20"/>
        </w:rPr>
        <w:t>Turtle Lake, WI 54889</w:t>
      </w:r>
    </w:p>
    <w:p w:rsidR="009F58AE" w:rsidRDefault="009F58AE" w:rsidP="003C715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715) 986-4470</w:t>
      </w:r>
    </w:p>
    <w:p w:rsidR="003C715E" w:rsidRPr="003B0D8E" w:rsidRDefault="002A46B8" w:rsidP="003B0D8E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2A46B8">
        <w:rPr>
          <w:rFonts w:ascii="Times New Roman" w:hAnsi="Times New Roman" w:cs="Times New Roman"/>
          <w:sz w:val="16"/>
          <w:szCs w:val="16"/>
        </w:rPr>
        <w:t>Fax (715) 986-2444</w:t>
      </w:r>
    </w:p>
    <w:p w:rsidR="001758D4" w:rsidRDefault="003C715E" w:rsidP="00A15044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“The Turtle Lake School Community instills excellence in staff and students producing graduates with the knowledge and tools necessary to excel in all aspects of life.”</w:t>
      </w:r>
    </w:p>
    <w:p w:rsidR="003B0D8E" w:rsidRDefault="003B0D8E" w:rsidP="00A15044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</w:p>
    <w:p w:rsidR="00FA6F87" w:rsidRPr="00321D2F" w:rsidRDefault="0068033D" w:rsidP="00321D2F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ent M. K</w:t>
      </w:r>
      <w:r w:rsidR="003B0D8E">
        <w:rPr>
          <w:rFonts w:ascii="Times New Roman" w:hAnsi="Times New Roman" w:cs="Times New Roman"/>
          <w:sz w:val="20"/>
          <w:szCs w:val="20"/>
        </w:rPr>
        <w:t>indschy, District Administrator</w:t>
      </w:r>
      <w:r>
        <w:rPr>
          <w:rFonts w:ascii="Times New Roman" w:hAnsi="Times New Roman" w:cs="Times New Roman"/>
          <w:sz w:val="20"/>
          <w:szCs w:val="20"/>
        </w:rPr>
        <w:tab/>
        <w:t>Troy W</w:t>
      </w:r>
      <w:r w:rsidR="00560D34">
        <w:rPr>
          <w:rFonts w:ascii="Times New Roman" w:hAnsi="Times New Roman" w:cs="Times New Roman"/>
          <w:sz w:val="20"/>
          <w:szCs w:val="20"/>
        </w:rPr>
        <w:t>agner, PK-5 Principal</w:t>
      </w:r>
      <w:r w:rsidR="00560D34">
        <w:rPr>
          <w:rFonts w:ascii="Times New Roman" w:hAnsi="Times New Roman" w:cs="Times New Roman"/>
          <w:sz w:val="20"/>
          <w:szCs w:val="20"/>
        </w:rPr>
        <w:tab/>
        <w:t>Jason Hinze</w:t>
      </w:r>
      <w:r>
        <w:rPr>
          <w:rFonts w:ascii="Times New Roman" w:hAnsi="Times New Roman" w:cs="Times New Roman"/>
          <w:sz w:val="20"/>
          <w:szCs w:val="20"/>
        </w:rPr>
        <w:t>, MS/HS Principal</w:t>
      </w:r>
    </w:p>
    <w:p w:rsidR="0070061D" w:rsidRPr="00D043DD" w:rsidRDefault="0070061D" w:rsidP="0070061D">
      <w:pPr>
        <w:pStyle w:val="Heading1"/>
        <w:spacing w:before="0"/>
        <w:jc w:val="center"/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</w:pPr>
      <w:r w:rsidRPr="00D043DD"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 xml:space="preserve">Strategic Plan </w:t>
      </w:r>
      <w:r w:rsidR="008A5AC6" w:rsidRPr="00D043DD"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>–</w:t>
      </w:r>
      <w:r w:rsidRPr="00D043DD"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 xml:space="preserve"> 20</w:t>
      </w:r>
      <w:r w:rsidR="008A5AC6" w:rsidRPr="00D043DD"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>21-2026</w:t>
      </w:r>
    </w:p>
    <w:p w:rsidR="008A5AC6" w:rsidRPr="00D043DD" w:rsidRDefault="008A5AC6" w:rsidP="008A5AC6">
      <w:pPr>
        <w:spacing w:before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043D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aching and Learning</w:t>
      </w:r>
    </w:p>
    <w:p w:rsidR="008A5AC6" w:rsidRPr="00D043DD" w:rsidRDefault="008A5AC6" w:rsidP="00D043DD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 w:rsidRPr="00D043DD">
        <w:rPr>
          <w:rFonts w:ascii="Times New Roman" w:eastAsia="Times New Roman" w:hAnsi="Times New Roman" w:cs="Times New Roman"/>
          <w:sz w:val="24"/>
          <w:szCs w:val="24"/>
        </w:rPr>
        <w:t xml:space="preserve">Overall Goal: The Turtle Lake School District will provide a rigorous and relevant curriculum delivered by </w:t>
      </w:r>
      <w:r w:rsidRPr="00D043DD">
        <w:rPr>
          <w:rFonts w:ascii="Times New Roman" w:eastAsia="Times New Roman" w:hAnsi="Times New Roman" w:cs="Times New Roman"/>
          <w:sz w:val="24"/>
          <w:szCs w:val="24"/>
          <w:u w:val="single"/>
        </w:rPr>
        <w:t>highly qualified</w:t>
      </w:r>
      <w:r w:rsidRPr="00D043DD">
        <w:rPr>
          <w:rFonts w:ascii="Times New Roman" w:eastAsia="Times New Roman" w:hAnsi="Times New Roman" w:cs="Times New Roman"/>
          <w:sz w:val="24"/>
          <w:szCs w:val="24"/>
        </w:rPr>
        <w:t xml:space="preserve"> educators who use innovative, research-based strategies to prepare the student to compete in a global environment in the 21</w:t>
      </w:r>
      <w:r w:rsidRPr="00D043DD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D043DD">
        <w:rPr>
          <w:rFonts w:ascii="Times New Roman" w:eastAsia="Times New Roman" w:hAnsi="Times New Roman" w:cs="Times New Roman"/>
          <w:sz w:val="24"/>
          <w:szCs w:val="24"/>
        </w:rPr>
        <w:t xml:space="preserve"> century. </w:t>
      </w:r>
    </w:p>
    <w:p w:rsidR="008A5AC6" w:rsidRPr="00D043DD" w:rsidRDefault="008A5AC6" w:rsidP="008A5AC6">
      <w:pPr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Curriculum and update resources</w:t>
      </w:r>
    </w:p>
    <w:p w:rsidR="008A5AC6" w:rsidRPr="00D043DD" w:rsidRDefault="008A5AC6" w:rsidP="008A5AC6">
      <w:pPr>
        <w:numPr>
          <w:ilvl w:val="1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Social Studies standards/resources</w:t>
      </w:r>
    </w:p>
    <w:p w:rsidR="008A5AC6" w:rsidRPr="00D043DD" w:rsidRDefault="008A5AC6" w:rsidP="008A5AC6">
      <w:pPr>
        <w:numPr>
          <w:ilvl w:val="1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Science standards/resources</w:t>
      </w:r>
    </w:p>
    <w:p w:rsidR="008A5AC6" w:rsidRPr="00D043DD" w:rsidRDefault="008A5AC6" w:rsidP="008A5AC6">
      <w:pPr>
        <w:numPr>
          <w:ilvl w:val="1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Address new ELA Standards</w:t>
      </w:r>
    </w:p>
    <w:p w:rsidR="008A5AC6" w:rsidRPr="00D043DD" w:rsidRDefault="008A5AC6" w:rsidP="008A5AC6">
      <w:pPr>
        <w:numPr>
          <w:ilvl w:val="1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Writing</w:t>
      </w:r>
    </w:p>
    <w:p w:rsidR="008A5AC6" w:rsidRPr="00D043DD" w:rsidRDefault="008A5AC6" w:rsidP="008A5AC6">
      <w:pPr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PLC </w:t>
      </w:r>
      <w:proofErr w:type="gramStart"/>
      <w:r w:rsidRPr="00D043DD">
        <w:rPr>
          <w:rFonts w:ascii="Times New Roman" w:hAnsi="Times New Roman" w:cs="Times New Roman"/>
          <w:sz w:val="24"/>
          <w:szCs w:val="24"/>
        </w:rPr>
        <w:t>refocus</w:t>
      </w:r>
      <w:proofErr w:type="gramEnd"/>
    </w:p>
    <w:p w:rsidR="008A5AC6" w:rsidRPr="00D043DD" w:rsidRDefault="008A5AC6" w:rsidP="008A5AC6">
      <w:pPr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RTI - Continuous improvement</w:t>
      </w:r>
    </w:p>
    <w:p w:rsidR="008A5AC6" w:rsidRPr="00D043DD" w:rsidRDefault="008A5AC6" w:rsidP="008A5AC6">
      <w:pPr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STEM skills later in the plan</w:t>
      </w:r>
    </w:p>
    <w:p w:rsidR="008A5AC6" w:rsidRPr="00D043DD" w:rsidRDefault="008A5AC6" w:rsidP="008A5AC6">
      <w:pPr>
        <w:spacing w:before="240" w:line="252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043D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ology</w:t>
      </w:r>
    </w:p>
    <w:p w:rsidR="008A5AC6" w:rsidRPr="00D043DD" w:rsidRDefault="008A5AC6" w:rsidP="00D043DD">
      <w:pPr>
        <w:spacing w:before="240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D043DD">
        <w:rPr>
          <w:rFonts w:ascii="Times New Roman" w:eastAsia="Times New Roman" w:hAnsi="Times New Roman" w:cs="Times New Roman"/>
          <w:sz w:val="24"/>
          <w:szCs w:val="24"/>
        </w:rPr>
        <w:t>Overall Goal: Create classroom environments where students engage in collaborative, inquiry-based learning, facilitated by educators who can use technology to transform knowledge and skills into solutions, new information and products.</w:t>
      </w:r>
    </w:p>
    <w:p w:rsidR="008A5AC6" w:rsidRPr="00D043DD" w:rsidRDefault="008A5AC6" w:rsidP="008A5AC6">
      <w:pPr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One to one rotation of equipment</w:t>
      </w:r>
    </w:p>
    <w:p w:rsidR="008A5AC6" w:rsidRPr="00D043DD" w:rsidRDefault="008A5AC6" w:rsidP="008A5AC6">
      <w:pPr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Replace smart boards w/Smart TV’s</w:t>
      </w:r>
    </w:p>
    <w:p w:rsidR="008A5AC6" w:rsidRPr="00D043DD" w:rsidRDefault="008A5AC6" w:rsidP="008A5AC6">
      <w:pPr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Create a music studio for recording student’s music</w:t>
      </w:r>
    </w:p>
    <w:p w:rsidR="008A5AC6" w:rsidRPr="00D043DD" w:rsidRDefault="008A5AC6" w:rsidP="008A5AC6">
      <w:pPr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Maintain the online learning environment</w:t>
      </w:r>
      <w:bookmarkStart w:id="0" w:name="_GoBack"/>
      <w:bookmarkEnd w:id="0"/>
    </w:p>
    <w:p w:rsidR="008A5AC6" w:rsidRPr="00D043DD" w:rsidRDefault="008A5AC6" w:rsidP="008A5AC6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043D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munication and Community Engagement</w:t>
      </w:r>
    </w:p>
    <w:p w:rsidR="008A5AC6" w:rsidRPr="00D043DD" w:rsidRDefault="008A5AC6" w:rsidP="00D043DD">
      <w:pPr>
        <w:spacing w:before="240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D043DD">
        <w:rPr>
          <w:rFonts w:ascii="Times New Roman" w:eastAsia="Times New Roman" w:hAnsi="Times New Roman" w:cs="Times New Roman"/>
          <w:sz w:val="24"/>
          <w:szCs w:val="24"/>
        </w:rPr>
        <w:t>Overall Goal: The Turtle Lake School District will communicate, engage and develop partnerships with students, staff, and citizens to help reach our mission of academic excellence and positive citizenship for all students</w:t>
      </w:r>
      <w:r w:rsidR="00D043DD" w:rsidRPr="00D043D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A5AC6" w:rsidRPr="00D043DD" w:rsidRDefault="008A5AC6" w:rsidP="008A5AC6">
      <w:pPr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 Promote co-curriculars offered to students, parents and community</w:t>
      </w:r>
    </w:p>
    <w:p w:rsidR="008A5AC6" w:rsidRPr="00D043DD" w:rsidRDefault="008A5AC6" w:rsidP="008A5AC6">
      <w:pPr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 Staff involved in community</w:t>
      </w:r>
    </w:p>
    <w:p w:rsidR="008A5AC6" w:rsidRPr="00D043DD" w:rsidRDefault="008A5AC6" w:rsidP="008A5AC6">
      <w:pPr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 Market the district</w:t>
      </w:r>
    </w:p>
    <w:p w:rsidR="008A5AC6" w:rsidRPr="00D043DD" w:rsidRDefault="008A5AC6" w:rsidP="008A5AC6">
      <w:pPr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 Create videos of teachers to promote courses</w:t>
      </w:r>
    </w:p>
    <w:p w:rsidR="008A5AC6" w:rsidRPr="00D043DD" w:rsidRDefault="008A5AC6" w:rsidP="008A5AC6">
      <w:pPr>
        <w:spacing w:before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043D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Workforce Engagement and Development</w:t>
      </w:r>
    </w:p>
    <w:p w:rsidR="008A5AC6" w:rsidRPr="00D043DD" w:rsidRDefault="008A5AC6" w:rsidP="00D043DD">
      <w:pPr>
        <w:spacing w:before="240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D043DD">
        <w:rPr>
          <w:rFonts w:ascii="Times New Roman" w:eastAsia="Times New Roman" w:hAnsi="Times New Roman" w:cs="Times New Roman"/>
          <w:sz w:val="24"/>
          <w:szCs w:val="24"/>
        </w:rPr>
        <w:t xml:space="preserve">Overall Goal: The Turtle Lake School District will utilize best practices to hire, retain, engage and develop a skilled talented workforce that will enable the district to achieve its mission. </w:t>
      </w:r>
    </w:p>
    <w:p w:rsidR="008A5AC6" w:rsidRPr="00D043DD" w:rsidRDefault="008A5AC6" w:rsidP="008A5AC6">
      <w:pPr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Competitive Salary for all staff</w:t>
      </w:r>
    </w:p>
    <w:p w:rsidR="008A5AC6" w:rsidRPr="00D043DD" w:rsidRDefault="008A5AC6" w:rsidP="008A5AC6">
      <w:pPr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Ensure adequate aid support</w:t>
      </w:r>
    </w:p>
    <w:p w:rsidR="008A5AC6" w:rsidRPr="00D043DD" w:rsidRDefault="008A5AC6" w:rsidP="008A5AC6">
      <w:pPr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 xml:space="preserve">Paraprofessional resource </w:t>
      </w:r>
    </w:p>
    <w:p w:rsidR="008A5AC6" w:rsidRPr="00D043DD" w:rsidRDefault="008A5AC6" w:rsidP="008A5AC6">
      <w:pPr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Professional development</w:t>
      </w:r>
    </w:p>
    <w:p w:rsidR="008A5AC6" w:rsidRPr="00D043DD" w:rsidRDefault="008A5AC6" w:rsidP="008A5AC6">
      <w:pPr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Attract and Retain quality staff</w:t>
      </w:r>
    </w:p>
    <w:p w:rsidR="008A5AC6" w:rsidRPr="00D043DD" w:rsidRDefault="008A5AC6" w:rsidP="008A5AC6">
      <w:pPr>
        <w:spacing w:before="240" w:line="252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043D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acilities and Operations</w:t>
      </w:r>
    </w:p>
    <w:p w:rsidR="008A5AC6" w:rsidRPr="00D043DD" w:rsidRDefault="008A5AC6" w:rsidP="008A5AC6">
      <w:pPr>
        <w:spacing w:before="240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D043DD">
        <w:rPr>
          <w:rFonts w:ascii="Times New Roman" w:eastAsia="Times New Roman" w:hAnsi="Times New Roman" w:cs="Times New Roman"/>
          <w:sz w:val="24"/>
          <w:szCs w:val="24"/>
        </w:rPr>
        <w:t xml:space="preserve">Overall Goal: The Turtle Lake School District will provide safe, healthy and efficiently operated schools to ensure the success of all students and accountability for all stakeholders. </w:t>
      </w:r>
    </w:p>
    <w:p w:rsidR="008A5AC6" w:rsidRPr="00D043DD" w:rsidRDefault="008A5AC6" w:rsidP="008A5AC6">
      <w:pPr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Maintain a 10-year facility plan</w:t>
      </w:r>
    </w:p>
    <w:p w:rsidR="008A5AC6" w:rsidRPr="00D043DD" w:rsidRDefault="008A5AC6" w:rsidP="008A5AC6">
      <w:pPr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Maintenance of buildings and grounds</w:t>
      </w:r>
    </w:p>
    <w:p w:rsidR="008A5AC6" w:rsidRPr="00D043DD" w:rsidRDefault="008A5AC6" w:rsidP="008A5AC6">
      <w:pPr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Front of school safety</w:t>
      </w:r>
    </w:p>
    <w:p w:rsidR="008A5AC6" w:rsidRPr="00D043DD" w:rsidRDefault="008A5AC6" w:rsidP="008A5AC6">
      <w:pPr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43DD">
        <w:rPr>
          <w:rFonts w:ascii="Times New Roman" w:hAnsi="Times New Roman" w:cs="Times New Roman"/>
          <w:sz w:val="24"/>
          <w:szCs w:val="24"/>
        </w:rPr>
        <w:t>Maintain and promote fitness center</w:t>
      </w:r>
    </w:p>
    <w:p w:rsidR="0068167B" w:rsidRDefault="0068167B" w:rsidP="0068167B">
      <w:pPr>
        <w:spacing w:after="0" w:line="240" w:lineRule="auto"/>
        <w:rPr>
          <w:rFonts w:ascii="Times New Roman" w:hAnsi="Times New Roman" w:cs="Times New Roman"/>
        </w:rPr>
      </w:pPr>
    </w:p>
    <w:p w:rsidR="001C6B5A" w:rsidRPr="001C6B5A" w:rsidRDefault="001C6B5A" w:rsidP="0068167B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1C6B5A" w:rsidRPr="001C6B5A" w:rsidSect="006F32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A32" w:rsidRDefault="00B04A32" w:rsidP="002A46B8">
      <w:pPr>
        <w:spacing w:after="0" w:line="240" w:lineRule="auto"/>
      </w:pPr>
      <w:r>
        <w:separator/>
      </w:r>
    </w:p>
  </w:endnote>
  <w:endnote w:type="continuationSeparator" w:id="0">
    <w:p w:rsidR="00B04A32" w:rsidRDefault="00B04A32" w:rsidP="002A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3D4" w:rsidRDefault="007A53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46B8" w:rsidRPr="002A46B8" w:rsidRDefault="002A46B8" w:rsidP="002A46B8">
    <w:pPr>
      <w:pStyle w:val="Footer"/>
      <w:jc w:val="center"/>
      <w:rPr>
        <w:i/>
        <w:sz w:val="16"/>
        <w:szCs w:val="16"/>
      </w:rPr>
    </w:pPr>
    <w:r w:rsidRPr="002A46B8">
      <w:rPr>
        <w:i/>
        <w:sz w:val="16"/>
        <w:szCs w:val="16"/>
      </w:rPr>
      <w:t xml:space="preserve">The School District of Turtle Lake does not discriminate on the basis of sex, race, </w:t>
    </w:r>
    <w:r w:rsidR="007A53D4">
      <w:rPr>
        <w:i/>
        <w:sz w:val="16"/>
        <w:szCs w:val="16"/>
      </w:rPr>
      <w:t xml:space="preserve">color, </w:t>
    </w:r>
    <w:r w:rsidRPr="002A46B8">
      <w:rPr>
        <w:i/>
        <w:sz w:val="16"/>
        <w:szCs w:val="16"/>
      </w:rPr>
      <w:t>age, national origin, ancestry, creed, religion, pregnancy, marital or parental status, sexual orientation, or physical, mental, emotional or learning disability.</w:t>
    </w:r>
  </w:p>
  <w:p w:rsidR="002A46B8" w:rsidRDefault="002A46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3D4" w:rsidRDefault="007A5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A32" w:rsidRDefault="00B04A32" w:rsidP="002A46B8">
      <w:pPr>
        <w:spacing w:after="0" w:line="240" w:lineRule="auto"/>
      </w:pPr>
      <w:r>
        <w:separator/>
      </w:r>
    </w:p>
  </w:footnote>
  <w:footnote w:type="continuationSeparator" w:id="0">
    <w:p w:rsidR="00B04A32" w:rsidRDefault="00B04A32" w:rsidP="002A4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3D4" w:rsidRDefault="007A53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3D4" w:rsidRDefault="007A53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3D4" w:rsidRDefault="007A53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6784"/>
    <w:multiLevelType w:val="hybridMultilevel"/>
    <w:tmpl w:val="00004AE1"/>
    <w:lvl w:ilvl="0" w:tplc="00003D6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E50951"/>
    <w:multiLevelType w:val="hybridMultilevel"/>
    <w:tmpl w:val="2E1EAFF0"/>
    <w:lvl w:ilvl="0" w:tplc="122EC3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92A6D8">
      <w:start w:val="6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2266E0">
      <w:start w:val="6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26B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56E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C2BA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7A4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BC5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02F4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B70304"/>
    <w:multiLevelType w:val="hybridMultilevel"/>
    <w:tmpl w:val="DF1CE8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18C9442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413F6"/>
    <w:multiLevelType w:val="hybridMultilevel"/>
    <w:tmpl w:val="0456B280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F7B66B6"/>
    <w:multiLevelType w:val="hybridMultilevel"/>
    <w:tmpl w:val="4434F142"/>
    <w:lvl w:ilvl="0" w:tplc="3796FA8A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F1B58"/>
    <w:multiLevelType w:val="hybridMultilevel"/>
    <w:tmpl w:val="8A34508A"/>
    <w:lvl w:ilvl="0" w:tplc="2AC42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6E859C">
      <w:start w:val="6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726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3CE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8EE2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684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4E6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466B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222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8D6777"/>
    <w:multiLevelType w:val="hybridMultilevel"/>
    <w:tmpl w:val="A50A1C2E"/>
    <w:lvl w:ilvl="0" w:tplc="5D98F368">
      <w:start w:val="1"/>
      <w:numFmt w:val="upperLetter"/>
      <w:lvlText w:val="%1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261811AE"/>
    <w:multiLevelType w:val="hybridMultilevel"/>
    <w:tmpl w:val="D3F63E8C"/>
    <w:lvl w:ilvl="0" w:tplc="DABAC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5874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F4DB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A8A7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CB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E806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02E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30D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7065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A2460A6"/>
    <w:multiLevelType w:val="hybridMultilevel"/>
    <w:tmpl w:val="FC863410"/>
    <w:lvl w:ilvl="0" w:tplc="A7D2C9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4E5C46">
      <w:start w:val="6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7A56BC">
      <w:start w:val="6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507A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FE7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E80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B443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DC12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D44F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B593EF7"/>
    <w:multiLevelType w:val="hybridMultilevel"/>
    <w:tmpl w:val="9B44FB48"/>
    <w:lvl w:ilvl="0" w:tplc="3796FA8A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957FC"/>
    <w:multiLevelType w:val="hybridMultilevel"/>
    <w:tmpl w:val="6060C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226FDC"/>
    <w:multiLevelType w:val="multilevel"/>
    <w:tmpl w:val="51D60B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EC12C71"/>
    <w:multiLevelType w:val="hybridMultilevel"/>
    <w:tmpl w:val="937450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4C73A88"/>
    <w:multiLevelType w:val="hybridMultilevel"/>
    <w:tmpl w:val="CB786AD6"/>
    <w:lvl w:ilvl="0" w:tplc="2714815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F286C"/>
    <w:multiLevelType w:val="hybridMultilevel"/>
    <w:tmpl w:val="2286B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0D1FE4"/>
    <w:multiLevelType w:val="multilevel"/>
    <w:tmpl w:val="490CCE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E1F1F38"/>
    <w:multiLevelType w:val="hybridMultilevel"/>
    <w:tmpl w:val="9A10FDDE"/>
    <w:lvl w:ilvl="0" w:tplc="FA0ADB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EFF70">
      <w:start w:val="6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6A1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6C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802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163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EA45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1210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3A1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6051875"/>
    <w:multiLevelType w:val="multilevel"/>
    <w:tmpl w:val="F7C4C2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9A4735C"/>
    <w:multiLevelType w:val="hybridMultilevel"/>
    <w:tmpl w:val="9D625998"/>
    <w:lvl w:ilvl="0" w:tplc="6FD6F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BC865E">
      <w:start w:val="6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3ACC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2AC4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1E5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1056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C05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D2A6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12F1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01B794F"/>
    <w:multiLevelType w:val="hybridMultilevel"/>
    <w:tmpl w:val="2B641092"/>
    <w:lvl w:ilvl="0" w:tplc="3796FA8A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90D0F"/>
    <w:multiLevelType w:val="multilevel"/>
    <w:tmpl w:val="74CAC5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2433207"/>
    <w:multiLevelType w:val="hybridMultilevel"/>
    <w:tmpl w:val="00FE87C4"/>
    <w:lvl w:ilvl="0" w:tplc="F0B26C2E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5B1CB8"/>
    <w:multiLevelType w:val="multilevel"/>
    <w:tmpl w:val="F9EC5C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2"/>
  </w:num>
  <w:num w:numId="3">
    <w:abstractNumId w:val="0"/>
  </w:num>
  <w:num w:numId="4">
    <w:abstractNumId w:val="18"/>
  </w:num>
  <w:num w:numId="5">
    <w:abstractNumId w:val="5"/>
  </w:num>
  <w:num w:numId="6">
    <w:abstractNumId w:val="7"/>
  </w:num>
  <w:num w:numId="7">
    <w:abstractNumId w:val="1"/>
  </w:num>
  <w:num w:numId="8">
    <w:abstractNumId w:val="16"/>
  </w:num>
  <w:num w:numId="9">
    <w:abstractNumId w:val="8"/>
  </w:num>
  <w:num w:numId="10">
    <w:abstractNumId w:val="10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</w:num>
  <w:num w:numId="20">
    <w:abstractNumId w:val="11"/>
  </w:num>
  <w:num w:numId="21">
    <w:abstractNumId w:val="22"/>
  </w:num>
  <w:num w:numId="22">
    <w:abstractNumId w:val="15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YSJuam5gZmFmYmRko6SsGpxcWZ+XkgBSa1AFD1EBAsAAAA"/>
  </w:docVars>
  <w:rsids>
    <w:rsidRoot w:val="00145BE0"/>
    <w:rsid w:val="00011009"/>
    <w:rsid w:val="00084EB0"/>
    <w:rsid w:val="00086D4D"/>
    <w:rsid w:val="00121C88"/>
    <w:rsid w:val="001223EF"/>
    <w:rsid w:val="00134DC6"/>
    <w:rsid w:val="00145BE0"/>
    <w:rsid w:val="001758D4"/>
    <w:rsid w:val="00181723"/>
    <w:rsid w:val="001C6B5A"/>
    <w:rsid w:val="001D6EAD"/>
    <w:rsid w:val="00211668"/>
    <w:rsid w:val="00226921"/>
    <w:rsid w:val="002528B2"/>
    <w:rsid w:val="002A46B8"/>
    <w:rsid w:val="002B1222"/>
    <w:rsid w:val="0030606B"/>
    <w:rsid w:val="00321D2F"/>
    <w:rsid w:val="00364BB2"/>
    <w:rsid w:val="00390D5C"/>
    <w:rsid w:val="003A5E7B"/>
    <w:rsid w:val="003B0D8E"/>
    <w:rsid w:val="003C715E"/>
    <w:rsid w:val="00417173"/>
    <w:rsid w:val="00430408"/>
    <w:rsid w:val="00434C04"/>
    <w:rsid w:val="00486467"/>
    <w:rsid w:val="0049358B"/>
    <w:rsid w:val="004A2431"/>
    <w:rsid w:val="004B546E"/>
    <w:rsid w:val="004D375D"/>
    <w:rsid w:val="0052519B"/>
    <w:rsid w:val="00531B0C"/>
    <w:rsid w:val="00560D34"/>
    <w:rsid w:val="00570A27"/>
    <w:rsid w:val="0058267E"/>
    <w:rsid w:val="00586DE3"/>
    <w:rsid w:val="00613FB6"/>
    <w:rsid w:val="006350A5"/>
    <w:rsid w:val="006358B6"/>
    <w:rsid w:val="0068033D"/>
    <w:rsid w:val="0068167B"/>
    <w:rsid w:val="006944E4"/>
    <w:rsid w:val="006958B4"/>
    <w:rsid w:val="006A6545"/>
    <w:rsid w:val="006B0030"/>
    <w:rsid w:val="006F3230"/>
    <w:rsid w:val="0070061D"/>
    <w:rsid w:val="00747BBF"/>
    <w:rsid w:val="00763B79"/>
    <w:rsid w:val="007A53D4"/>
    <w:rsid w:val="007C1C09"/>
    <w:rsid w:val="007D4EBE"/>
    <w:rsid w:val="007E55AF"/>
    <w:rsid w:val="007F4674"/>
    <w:rsid w:val="008079A0"/>
    <w:rsid w:val="008218CD"/>
    <w:rsid w:val="00845278"/>
    <w:rsid w:val="008465E0"/>
    <w:rsid w:val="00857F85"/>
    <w:rsid w:val="008772A1"/>
    <w:rsid w:val="00884ABC"/>
    <w:rsid w:val="008A5AC6"/>
    <w:rsid w:val="00923F09"/>
    <w:rsid w:val="00935858"/>
    <w:rsid w:val="00995385"/>
    <w:rsid w:val="009A4310"/>
    <w:rsid w:val="009D0504"/>
    <w:rsid w:val="009D5483"/>
    <w:rsid w:val="009F58AE"/>
    <w:rsid w:val="009F632B"/>
    <w:rsid w:val="00A11E9E"/>
    <w:rsid w:val="00A15044"/>
    <w:rsid w:val="00A16AF4"/>
    <w:rsid w:val="00AB3168"/>
    <w:rsid w:val="00AD1E58"/>
    <w:rsid w:val="00AE22A8"/>
    <w:rsid w:val="00AF2556"/>
    <w:rsid w:val="00B00D74"/>
    <w:rsid w:val="00B02E62"/>
    <w:rsid w:val="00B04A32"/>
    <w:rsid w:val="00B07455"/>
    <w:rsid w:val="00B32B90"/>
    <w:rsid w:val="00B40D7B"/>
    <w:rsid w:val="00C077B7"/>
    <w:rsid w:val="00C2534D"/>
    <w:rsid w:val="00C4369B"/>
    <w:rsid w:val="00C576A0"/>
    <w:rsid w:val="00CF591B"/>
    <w:rsid w:val="00D01544"/>
    <w:rsid w:val="00D043DD"/>
    <w:rsid w:val="00D330A2"/>
    <w:rsid w:val="00D36945"/>
    <w:rsid w:val="00D63114"/>
    <w:rsid w:val="00D82BEC"/>
    <w:rsid w:val="00DB4B5A"/>
    <w:rsid w:val="00DE6E77"/>
    <w:rsid w:val="00DE796F"/>
    <w:rsid w:val="00DF2FA0"/>
    <w:rsid w:val="00E4564C"/>
    <w:rsid w:val="00E73C3E"/>
    <w:rsid w:val="00E971CD"/>
    <w:rsid w:val="00EB5A32"/>
    <w:rsid w:val="00F0685B"/>
    <w:rsid w:val="00F06F40"/>
    <w:rsid w:val="00F26EAC"/>
    <w:rsid w:val="00F318B1"/>
    <w:rsid w:val="00F528E8"/>
    <w:rsid w:val="00F638EF"/>
    <w:rsid w:val="00FA04D5"/>
    <w:rsid w:val="00FA4C7F"/>
    <w:rsid w:val="00FA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E8B55"/>
  <w15:docId w15:val="{778C35AB-73D3-41A8-BCD1-E4CA5807C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06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C715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0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6B8"/>
  </w:style>
  <w:style w:type="paragraph" w:styleId="Footer">
    <w:name w:val="footer"/>
    <w:basedOn w:val="Normal"/>
    <w:link w:val="FooterChar"/>
    <w:uiPriority w:val="99"/>
    <w:unhideWhenUsed/>
    <w:rsid w:val="002A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6B8"/>
  </w:style>
  <w:style w:type="paragraph" w:styleId="ListParagraph">
    <w:name w:val="List Paragraph"/>
    <w:basedOn w:val="Normal"/>
    <w:uiPriority w:val="34"/>
    <w:qFormat/>
    <w:rsid w:val="00DB4B5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150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semiHidden/>
    <w:unhideWhenUsed/>
    <w:rsid w:val="00C077B7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061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0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of Turtle Lake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Baker</dc:creator>
  <cp:lastModifiedBy>Kent Kindschy</cp:lastModifiedBy>
  <cp:revision>3</cp:revision>
  <cp:lastPrinted>2013-08-29T17:59:00Z</cp:lastPrinted>
  <dcterms:created xsi:type="dcterms:W3CDTF">2021-06-02T14:37:00Z</dcterms:created>
  <dcterms:modified xsi:type="dcterms:W3CDTF">2021-06-02T14:38:00Z</dcterms:modified>
</cp:coreProperties>
</file>